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0D22B54" w14:textId="02047F26" w:rsidR="001A2145" w:rsidRDefault="00645238">
      <w:pPr>
        <w:pStyle w:val="BodyText"/>
        <w:spacing w:before="6"/>
        <w:ind w:left="0" w:firstLine="0"/>
        <w:rPr>
          <w:sz w:val="23"/>
        </w:rPr>
      </w:pPr>
      <w:r>
        <w:rPr>
          <w:sz w:val="23"/>
        </w:rPr>
        <w:t>14</w:t>
      </w:r>
      <w:bookmarkStart w:id="0" w:name="_GoBack"/>
      <w:bookmarkEnd w:id="0"/>
      <w:r w:rsidR="00D712BE">
        <w:rPr>
          <w:sz w:val="23"/>
        </w:rPr>
        <w:t xml:space="preserve"> October 2019</w:t>
      </w:r>
    </w:p>
    <w:p w14:paraId="49D53558" w14:textId="3A4E23F9" w:rsidR="001A2145" w:rsidRDefault="00D712BE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Project Work Diary</w:t>
      </w:r>
    </w:p>
    <w:p w14:paraId="136C4651" w14:textId="77777777" w:rsidR="001A2145" w:rsidRDefault="001A2145">
      <w:pPr>
        <w:pStyle w:val="BodyText"/>
        <w:spacing w:before="3"/>
        <w:ind w:left="0" w:firstLine="0"/>
        <w:rPr>
          <w:rFonts w:ascii="Verdana"/>
          <w:b/>
          <w:sz w:val="24"/>
        </w:rPr>
      </w:pPr>
    </w:p>
    <w:p w14:paraId="2984308E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4F478C41" w14:textId="77777777" w:rsidR="001A2145" w:rsidRDefault="001F140B">
      <w:pPr>
        <w:pStyle w:val="Heading1"/>
      </w:pPr>
      <w:r>
        <w:rPr>
          <w:u w:val="single"/>
        </w:rPr>
        <w:t>Tasks</w:t>
      </w:r>
    </w:p>
    <w:p w14:paraId="06DC7D32" w14:textId="440BC2D1" w:rsidR="001A2145" w:rsidRDefault="00D712B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Determine hardware and software tools required for the project</w:t>
      </w:r>
    </w:p>
    <w:p w14:paraId="53BBAA00" w14:textId="09BB7AC6" w:rsidR="001A2145" w:rsidRDefault="00D712B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rPr>
          <w:sz w:val="20"/>
        </w:rPr>
      </w:pPr>
      <w:r>
        <w:rPr>
          <w:sz w:val="20"/>
        </w:rPr>
        <w:t>Plan out project milestones</w:t>
      </w:r>
    </w:p>
    <w:p w14:paraId="2D89D4F0" w14:textId="4398E970" w:rsidR="00D712BE" w:rsidRPr="00D712BE" w:rsidRDefault="00D712BE" w:rsidP="00D712BE">
      <w:pPr>
        <w:tabs>
          <w:tab w:val="left" w:pos="503"/>
          <w:tab w:val="left" w:pos="504"/>
        </w:tabs>
        <w:ind w:left="143"/>
        <w:rPr>
          <w:sz w:val="20"/>
        </w:rPr>
      </w:pPr>
    </w:p>
    <w:p w14:paraId="61759CBD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780AD739" w14:textId="77777777" w:rsidR="001A2145" w:rsidRDefault="001F140B">
      <w:pPr>
        <w:pStyle w:val="Heading1"/>
        <w:spacing w:before="150"/>
      </w:pPr>
      <w:r>
        <w:rPr>
          <w:u w:val="single"/>
        </w:rPr>
        <w:t>Reflection</w:t>
      </w:r>
    </w:p>
    <w:p w14:paraId="657A74F8" w14:textId="3CBBEF26" w:rsidR="00D712BE" w:rsidRDefault="00D712B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As I just began work on my project, I discovered many side tasks that will have to be done in order to successfully complete It. </w:t>
      </w:r>
    </w:p>
    <w:p w14:paraId="3DD4BEB8" w14:textId="77777777" w:rsidR="00D712BE" w:rsidRDefault="00D712BE" w:rsidP="00D712B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I decided to begin work on Server and Database part, as I don’t have the hardware in hand yet.</w:t>
      </w:r>
    </w:p>
    <w:p w14:paraId="1BA1D9C0" w14:textId="77777777" w:rsidR="00D712BE" w:rsidRDefault="00D712BE" w:rsidP="00D712B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>I will put all the work towards communication between Raspberry Pi and server Laptop.</w:t>
      </w:r>
    </w:p>
    <w:p w14:paraId="10D246E5" w14:textId="4489FC5F" w:rsidR="00D712BE" w:rsidRPr="00D712BE" w:rsidRDefault="00D712BE" w:rsidP="00D712BE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 w:val="20"/>
        </w:rPr>
      </w:pPr>
      <w:r>
        <w:rPr>
          <w:sz w:val="20"/>
        </w:rPr>
        <w:t xml:space="preserve">Decided to use my own laptop as a server </w:t>
      </w:r>
      <w:r w:rsidRPr="00D712BE">
        <w:rPr>
          <w:sz w:val="20"/>
        </w:rPr>
        <w:t xml:space="preserve"> </w:t>
      </w:r>
    </w:p>
    <w:p w14:paraId="4BE2ABD1" w14:textId="77777777" w:rsidR="001A2145" w:rsidRDefault="001A2145">
      <w:pPr>
        <w:pStyle w:val="BodyText"/>
        <w:spacing w:before="0"/>
        <w:ind w:left="0" w:firstLine="0"/>
        <w:rPr>
          <w:sz w:val="22"/>
        </w:rPr>
      </w:pPr>
    </w:p>
    <w:p w14:paraId="51E6424C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p w14:paraId="098A417E" w14:textId="77777777" w:rsidR="001A2145" w:rsidRDefault="001F140B">
      <w:pPr>
        <w:pStyle w:val="Heading1"/>
        <w:spacing w:before="0"/>
      </w:pPr>
      <w:r>
        <w:rPr>
          <w:u w:val="single"/>
        </w:rPr>
        <w:t>Issues:</w:t>
      </w:r>
    </w:p>
    <w:p w14:paraId="17FF371F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34F26A84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52ED2404" w14:textId="0B917421" w:rsidR="001A2145" w:rsidRDefault="00D712BE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>Waiting on Raspberry Pi to arrive, therefore Not able to begin testing of connection</w:t>
      </w:r>
      <w:r w:rsidR="00645238">
        <w:rPr>
          <w:sz w:val="20"/>
        </w:rPr>
        <w:t>.</w:t>
      </w:r>
    </w:p>
    <w:p w14:paraId="6620CEA2" w14:textId="364678BC" w:rsidR="00645238" w:rsidRDefault="00645238">
      <w:pPr>
        <w:pStyle w:val="ListParagraph"/>
        <w:numPr>
          <w:ilvl w:val="0"/>
          <w:numId w:val="1"/>
        </w:numPr>
        <w:tabs>
          <w:tab w:val="left" w:pos="503"/>
          <w:tab w:val="left" w:pos="504"/>
        </w:tabs>
        <w:spacing w:before="127"/>
        <w:rPr>
          <w:sz w:val="20"/>
        </w:rPr>
      </w:pPr>
      <w:r>
        <w:rPr>
          <w:sz w:val="20"/>
        </w:rPr>
        <w:t>Next task to do is to make laptop to host a server.</w:t>
      </w:r>
    </w:p>
    <w:p w14:paraId="3817BA9C" w14:textId="77777777" w:rsidR="001A2145" w:rsidRDefault="001A2145">
      <w:pPr>
        <w:pStyle w:val="BodyText"/>
        <w:spacing w:before="9"/>
        <w:ind w:left="0" w:firstLine="0"/>
        <w:rPr>
          <w:sz w:val="17"/>
        </w:rPr>
      </w:pPr>
    </w:p>
    <w:p w14:paraId="015ED488" w14:textId="77777777" w:rsidR="001A2145" w:rsidRDefault="001F140B">
      <w:pPr>
        <w:spacing w:before="1"/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43D53B47" w14:textId="7CA392C3" w:rsidR="001A2145" w:rsidRDefault="00645238" w:rsidP="00645238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31"/>
        <w:rPr>
          <w:sz w:val="20"/>
        </w:rPr>
      </w:pPr>
      <w:proofErr w:type="gramStart"/>
      <w:r>
        <w:rPr>
          <w:sz w:val="20"/>
        </w:rPr>
        <w:t>Have to</w:t>
      </w:r>
      <w:proofErr w:type="gramEnd"/>
      <w:r>
        <w:rPr>
          <w:sz w:val="20"/>
        </w:rPr>
        <w:t xml:space="preserve"> research databases and servers before beginning work</w:t>
      </w:r>
    </w:p>
    <w:p w14:paraId="2A424345" w14:textId="34777CF8" w:rsidR="00645238" w:rsidRPr="00645238" w:rsidRDefault="00645238" w:rsidP="00645238">
      <w:pPr>
        <w:pStyle w:val="ListParagraph"/>
        <w:numPr>
          <w:ilvl w:val="0"/>
          <w:numId w:val="3"/>
        </w:numPr>
        <w:tabs>
          <w:tab w:val="left" w:pos="503"/>
          <w:tab w:val="left" w:pos="504"/>
        </w:tabs>
        <w:spacing w:before="131"/>
        <w:rPr>
          <w:sz w:val="20"/>
        </w:rPr>
      </w:pPr>
      <w:r>
        <w:rPr>
          <w:sz w:val="20"/>
        </w:rPr>
        <w:t>Need to decide whether to host server on laptop or use cloud server</w:t>
      </w:r>
    </w:p>
    <w:p w14:paraId="664FF37D" w14:textId="77777777" w:rsidR="001A2145" w:rsidRDefault="001F140B">
      <w:pPr>
        <w:pStyle w:val="Heading1"/>
      </w:pPr>
      <w:r>
        <w:rPr>
          <w:u w:val="single"/>
        </w:rPr>
        <w:t>Solutions</w:t>
      </w:r>
    </w:p>
    <w:p w14:paraId="243CEFA8" w14:textId="77777777" w:rsidR="001A2145" w:rsidRDefault="001A2145">
      <w:pPr>
        <w:pStyle w:val="BodyText"/>
        <w:spacing w:before="6"/>
        <w:ind w:left="0" w:firstLine="0"/>
        <w:rPr>
          <w:rFonts w:ascii="Verdana"/>
          <w:b/>
          <w:sz w:val="19"/>
        </w:rPr>
      </w:pPr>
    </w:p>
    <w:p w14:paraId="50C2D36D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Hardware:</w:t>
      </w:r>
    </w:p>
    <w:p w14:paraId="4E688D2C" w14:textId="64242220" w:rsidR="001A2145" w:rsidRDefault="00645238" w:rsidP="00645238">
      <w:pPr>
        <w:pStyle w:val="BodyText"/>
        <w:numPr>
          <w:ilvl w:val="0"/>
          <w:numId w:val="2"/>
        </w:numPr>
        <w:spacing w:before="29"/>
      </w:pPr>
      <w:r>
        <w:t>No solution Yet</w:t>
      </w:r>
    </w:p>
    <w:p w14:paraId="1BFCB23E" w14:textId="77777777" w:rsidR="001A2145" w:rsidRDefault="001A2145">
      <w:pPr>
        <w:pStyle w:val="BodyText"/>
        <w:spacing w:before="4"/>
        <w:ind w:left="0" w:firstLine="0"/>
        <w:rPr>
          <w:sz w:val="21"/>
        </w:rPr>
      </w:pPr>
    </w:p>
    <w:p w14:paraId="484EC585" w14:textId="77777777" w:rsidR="001A2145" w:rsidRDefault="001F140B">
      <w:pPr>
        <w:ind w:left="100"/>
        <w:rPr>
          <w:rFonts w:ascii="Verdana"/>
          <w:i/>
          <w:sz w:val="20"/>
        </w:rPr>
      </w:pPr>
      <w:r>
        <w:rPr>
          <w:rFonts w:ascii="Verdana"/>
          <w:i/>
          <w:color w:val="233E5F"/>
          <w:sz w:val="20"/>
        </w:rPr>
        <w:t>Software:</w:t>
      </w:r>
    </w:p>
    <w:p w14:paraId="10FC66B8" w14:textId="252CEBEF" w:rsidR="001A2145" w:rsidRDefault="00645238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26"/>
        <w:rPr>
          <w:sz w:val="20"/>
        </w:rPr>
      </w:pPr>
      <w:r>
        <w:rPr>
          <w:sz w:val="20"/>
        </w:rPr>
        <w:t xml:space="preserve">After a Java </w:t>
      </w:r>
      <w:proofErr w:type="gramStart"/>
      <w:r>
        <w:rPr>
          <w:sz w:val="20"/>
        </w:rPr>
        <w:t>class ,</w:t>
      </w:r>
      <w:proofErr w:type="gramEnd"/>
      <w:r>
        <w:rPr>
          <w:sz w:val="20"/>
        </w:rPr>
        <w:t xml:space="preserve"> considering to use Heidi SQL, this might be useful as I just need to store simple tables.</w:t>
      </w: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A1372A"/>
    <w:multiLevelType w:val="hybridMultilevel"/>
    <w:tmpl w:val="9874065A"/>
    <w:lvl w:ilvl="0" w:tplc="1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8090019" w:tentative="1">
      <w:start w:val="1"/>
      <w:numFmt w:val="lowerLetter"/>
      <w:lvlText w:val="%2."/>
      <w:lvlJc w:val="left"/>
      <w:pPr>
        <w:ind w:left="1440" w:hanging="360"/>
      </w:pPr>
    </w:lvl>
    <w:lvl w:ilvl="2" w:tplc="1809001B" w:tentative="1">
      <w:start w:val="1"/>
      <w:numFmt w:val="lowerRoman"/>
      <w:lvlText w:val="%3."/>
      <w:lvlJc w:val="right"/>
      <w:pPr>
        <w:ind w:left="2160" w:hanging="180"/>
      </w:pPr>
    </w:lvl>
    <w:lvl w:ilvl="3" w:tplc="1809000F" w:tentative="1">
      <w:start w:val="1"/>
      <w:numFmt w:val="decimal"/>
      <w:lvlText w:val="%4."/>
      <w:lvlJc w:val="left"/>
      <w:pPr>
        <w:ind w:left="2880" w:hanging="360"/>
      </w:pPr>
    </w:lvl>
    <w:lvl w:ilvl="4" w:tplc="18090019" w:tentative="1">
      <w:start w:val="1"/>
      <w:numFmt w:val="lowerLetter"/>
      <w:lvlText w:val="%5."/>
      <w:lvlJc w:val="left"/>
      <w:pPr>
        <w:ind w:left="3600" w:hanging="360"/>
      </w:pPr>
    </w:lvl>
    <w:lvl w:ilvl="5" w:tplc="1809001B" w:tentative="1">
      <w:start w:val="1"/>
      <w:numFmt w:val="lowerRoman"/>
      <w:lvlText w:val="%6."/>
      <w:lvlJc w:val="right"/>
      <w:pPr>
        <w:ind w:left="4320" w:hanging="180"/>
      </w:pPr>
    </w:lvl>
    <w:lvl w:ilvl="6" w:tplc="1809000F" w:tentative="1">
      <w:start w:val="1"/>
      <w:numFmt w:val="decimal"/>
      <w:lvlText w:val="%7."/>
      <w:lvlJc w:val="left"/>
      <w:pPr>
        <w:ind w:left="5040" w:hanging="360"/>
      </w:pPr>
    </w:lvl>
    <w:lvl w:ilvl="7" w:tplc="18090019" w:tentative="1">
      <w:start w:val="1"/>
      <w:numFmt w:val="lowerLetter"/>
      <w:lvlText w:val="%8."/>
      <w:lvlJc w:val="left"/>
      <w:pPr>
        <w:ind w:left="5760" w:hanging="360"/>
      </w:pPr>
    </w:lvl>
    <w:lvl w:ilvl="8" w:tplc="1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2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1A2145"/>
    <w:rsid w:val="001F140B"/>
    <w:rsid w:val="00645238"/>
    <w:rsid w:val="00D712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E69F37E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143</Words>
  <Characters>81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ARVIDS CECERUKS - STUDENT</cp:lastModifiedBy>
  <cp:revision>2</cp:revision>
  <dcterms:created xsi:type="dcterms:W3CDTF">2019-11-11T16:33:00Z</dcterms:created>
  <dcterms:modified xsi:type="dcterms:W3CDTF">2019-11-11T16:3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</Properties>
</file>